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498B2B" w14:textId="6A8BBBAE" w:rsidR="00FF254B" w:rsidRPr="009447F6" w:rsidRDefault="009447F6" w:rsidP="009447F6">
      <w:pPr>
        <w:jc w:val="center"/>
        <w:rPr>
          <w:rFonts w:ascii="Times New Roman" w:hAnsi="Times New Roman" w:cs="Times New Roman"/>
          <w:b/>
          <w:bCs/>
          <w:sz w:val="28"/>
          <w:szCs w:val="28"/>
          <w:lang w:val="kk-KZ"/>
        </w:rPr>
      </w:pPr>
      <w:r w:rsidRPr="009447F6">
        <w:rPr>
          <w:rFonts w:ascii="Times New Roman" w:hAnsi="Times New Roman" w:cs="Times New Roman"/>
          <w:b/>
          <w:bCs/>
          <w:sz w:val="28"/>
          <w:szCs w:val="28"/>
          <w:lang w:val="kk-KZ"/>
        </w:rPr>
        <w:t>Academic writing</w:t>
      </w:r>
    </w:p>
    <w:p w14:paraId="1AEB2DEC" w14:textId="4FB88FB1" w:rsidR="009447F6" w:rsidRPr="009447F6" w:rsidRDefault="009447F6" w:rsidP="009447F6">
      <w:pPr>
        <w:jc w:val="center"/>
        <w:rPr>
          <w:rFonts w:ascii="Times New Roman" w:hAnsi="Times New Roman" w:cs="Times New Roman"/>
          <w:b/>
          <w:bCs/>
          <w:sz w:val="28"/>
          <w:szCs w:val="28"/>
          <w:lang w:val="kk-KZ"/>
        </w:rPr>
      </w:pPr>
      <w:r w:rsidRPr="009447F6">
        <w:rPr>
          <w:rFonts w:ascii="Times New Roman" w:hAnsi="Times New Roman" w:cs="Times New Roman"/>
          <w:b/>
          <w:bCs/>
          <w:sz w:val="28"/>
          <w:szCs w:val="28"/>
          <w:lang w:val="kk-KZ"/>
        </w:rPr>
        <w:t>Exam questions</w:t>
      </w:r>
    </w:p>
    <w:p w14:paraId="5971F0E4" w14:textId="3DCB48F8" w:rsidR="009447F6" w:rsidRDefault="009447F6" w:rsidP="009447F6">
      <w:pPr>
        <w:jc w:val="center"/>
        <w:rPr>
          <w:rFonts w:ascii="Times New Roman" w:hAnsi="Times New Roman" w:cs="Times New Roman"/>
          <w:b/>
          <w:bCs/>
          <w:sz w:val="28"/>
          <w:szCs w:val="28"/>
          <w:lang w:val="kk-KZ"/>
        </w:rPr>
      </w:pPr>
      <w:r w:rsidRPr="009447F6">
        <w:rPr>
          <w:rFonts w:ascii="Times New Roman" w:hAnsi="Times New Roman" w:cs="Times New Roman"/>
          <w:b/>
          <w:bCs/>
          <w:sz w:val="28"/>
          <w:szCs w:val="28"/>
          <w:lang w:val="kk-KZ"/>
        </w:rPr>
        <w:t>Block 1</w:t>
      </w:r>
    </w:p>
    <w:p w14:paraId="162DA171" w14:textId="53365ED9" w:rsidR="009447F6" w:rsidRDefault="009447F6" w:rsidP="009447F6">
      <w:pPr>
        <w:pStyle w:val="a3"/>
        <w:numPr>
          <w:ilvl w:val="0"/>
          <w:numId w:val="1"/>
        </w:numPr>
        <w:jc w:val="both"/>
      </w:pPr>
      <w:r>
        <w:t>Describe academic writing and how it differs from other types of written communication.</w:t>
      </w:r>
    </w:p>
    <w:p w14:paraId="6F9735ED" w14:textId="778EACCC" w:rsidR="009447F6" w:rsidRDefault="009447F6" w:rsidP="009447F6">
      <w:pPr>
        <w:pStyle w:val="a3"/>
        <w:numPr>
          <w:ilvl w:val="0"/>
          <w:numId w:val="1"/>
        </w:numPr>
        <w:jc w:val="both"/>
      </w:pPr>
      <w:r>
        <w:t xml:space="preserve">Describe the main features of academic writing and the requirements for </w:t>
      </w:r>
      <w:r w:rsidR="00CE6539">
        <w:t xml:space="preserve">a </w:t>
      </w:r>
      <w:r>
        <w:t>scientific style of presentation.</w:t>
      </w:r>
    </w:p>
    <w:p w14:paraId="16FCC90D" w14:textId="3787FDC1" w:rsidR="009447F6" w:rsidRDefault="009447F6" w:rsidP="009447F6">
      <w:pPr>
        <w:pStyle w:val="a3"/>
        <w:numPr>
          <w:ilvl w:val="0"/>
          <w:numId w:val="1"/>
        </w:numPr>
        <w:jc w:val="both"/>
      </w:pPr>
      <w:r>
        <w:t>List the structural elements of a scientific article and their functional purpose</w:t>
      </w:r>
      <w:r w:rsidR="00CE6539">
        <w:t>.</w:t>
      </w:r>
    </w:p>
    <w:p w14:paraId="7AB9A640" w14:textId="6633BD9F" w:rsidR="009447F6" w:rsidRDefault="009447F6" w:rsidP="009447F6">
      <w:pPr>
        <w:pStyle w:val="a3"/>
        <w:numPr>
          <w:ilvl w:val="0"/>
          <w:numId w:val="1"/>
        </w:numPr>
        <w:jc w:val="both"/>
      </w:pPr>
      <w:r>
        <w:t>Describe the role of the introduction in a scientific article and its main components.</w:t>
      </w:r>
    </w:p>
    <w:p w14:paraId="3F2BDDBC" w14:textId="69FE6FB3" w:rsidR="009447F6" w:rsidRDefault="009447F6" w:rsidP="009447F6">
      <w:pPr>
        <w:pStyle w:val="a3"/>
        <w:numPr>
          <w:ilvl w:val="0"/>
          <w:numId w:val="1"/>
        </w:numPr>
        <w:jc w:val="both"/>
      </w:pPr>
      <w:r>
        <w:t>Describe the process of formulating a research topic and the criteria for its relevance.</w:t>
      </w:r>
    </w:p>
    <w:p w14:paraId="10E65223" w14:textId="771EA176" w:rsidR="009447F6" w:rsidRDefault="009447F6" w:rsidP="009447F6">
      <w:pPr>
        <w:pStyle w:val="a3"/>
        <w:numPr>
          <w:ilvl w:val="0"/>
          <w:numId w:val="1"/>
        </w:numPr>
        <w:jc w:val="both"/>
      </w:pPr>
      <w:r>
        <w:t>Describe the stages of formulating a scientific problem and the requirements for its justification</w:t>
      </w:r>
      <w:r w:rsidR="00CE6539">
        <w:t>.</w:t>
      </w:r>
    </w:p>
    <w:p w14:paraId="6EE9BE36" w14:textId="4180CF29" w:rsidR="009447F6" w:rsidRDefault="009447F6" w:rsidP="009447F6">
      <w:pPr>
        <w:pStyle w:val="a3"/>
        <w:numPr>
          <w:ilvl w:val="0"/>
          <w:numId w:val="1"/>
        </w:numPr>
        <w:jc w:val="both"/>
      </w:pPr>
      <w:r>
        <w:t>Describe the methods of searching for scientific sources and the principles of selecting relevant materials.</w:t>
      </w:r>
    </w:p>
    <w:p w14:paraId="183311FC" w14:textId="0598308A" w:rsidR="009447F6" w:rsidRDefault="009447F6" w:rsidP="009447F6">
      <w:pPr>
        <w:pStyle w:val="a3"/>
        <w:numPr>
          <w:ilvl w:val="0"/>
          <w:numId w:val="1"/>
        </w:numPr>
        <w:jc w:val="both"/>
      </w:pPr>
      <w:r>
        <w:t>List the basic rules for formatting the Related Works section and its role in a scientific article.</w:t>
      </w:r>
    </w:p>
    <w:p w14:paraId="7A45A777" w14:textId="3A8ACD0A" w:rsidR="009447F6" w:rsidRDefault="009447F6" w:rsidP="009447F6">
      <w:pPr>
        <w:pStyle w:val="a3"/>
        <w:numPr>
          <w:ilvl w:val="0"/>
          <w:numId w:val="1"/>
        </w:numPr>
        <w:jc w:val="both"/>
      </w:pPr>
      <w:r>
        <w:t>Describe the citation styles of APA, MLA, Chicago, and other source formatting systems.</w:t>
      </w:r>
    </w:p>
    <w:p w14:paraId="5D3685E7" w14:textId="79E8C73B" w:rsidR="009447F6" w:rsidRDefault="009447F6" w:rsidP="009447F6">
      <w:pPr>
        <w:pStyle w:val="a3"/>
        <w:numPr>
          <w:ilvl w:val="0"/>
          <w:numId w:val="1"/>
        </w:numPr>
        <w:jc w:val="both"/>
      </w:pPr>
      <w:r>
        <w:t>Describe the requirements for correct citation and plagiarism prevention in academic writing.</w:t>
      </w:r>
    </w:p>
    <w:p w14:paraId="731775A5" w14:textId="23D545D7" w:rsidR="009447F6" w:rsidRPr="009447F6" w:rsidRDefault="009447F6" w:rsidP="009447F6">
      <w:pPr>
        <w:pStyle w:val="a3"/>
        <w:jc w:val="center"/>
        <w:rPr>
          <w:b/>
          <w:bCs/>
          <w:sz w:val="28"/>
          <w:szCs w:val="28"/>
        </w:rPr>
      </w:pPr>
      <w:r w:rsidRPr="009447F6">
        <w:rPr>
          <w:b/>
          <w:bCs/>
          <w:sz w:val="28"/>
          <w:szCs w:val="28"/>
        </w:rPr>
        <w:t>Block 2</w:t>
      </w:r>
    </w:p>
    <w:p w14:paraId="0FBBCA8F" w14:textId="2070C530" w:rsidR="009447F6" w:rsidRDefault="009447F6" w:rsidP="009447F6">
      <w:pPr>
        <w:pStyle w:val="a3"/>
        <w:numPr>
          <w:ilvl w:val="0"/>
          <w:numId w:val="3"/>
        </w:numPr>
        <w:jc w:val="both"/>
      </w:pPr>
      <w:r>
        <w:t>Describe the Research Methodology section and its structure.</w:t>
      </w:r>
    </w:p>
    <w:p w14:paraId="3256890C" w14:textId="6D252F97" w:rsidR="009447F6" w:rsidRDefault="009447F6" w:rsidP="009447F6">
      <w:pPr>
        <w:pStyle w:val="a3"/>
        <w:numPr>
          <w:ilvl w:val="0"/>
          <w:numId w:val="3"/>
        </w:numPr>
        <w:jc w:val="both"/>
      </w:pPr>
      <w:r>
        <w:t>Describe the requirements for formulating research methods and justifying the choice of methodological approach</w:t>
      </w:r>
      <w:r w:rsidR="00CE6539">
        <w:t>.</w:t>
      </w:r>
    </w:p>
    <w:p w14:paraId="38BD3C42" w14:textId="469F9A48" w:rsidR="009447F6" w:rsidRDefault="009447F6" w:rsidP="009447F6">
      <w:pPr>
        <w:pStyle w:val="a3"/>
        <w:numPr>
          <w:ilvl w:val="0"/>
          <w:numId w:val="3"/>
        </w:numPr>
        <w:jc w:val="both"/>
      </w:pPr>
      <w:r>
        <w:t>List the rules for forming a bibliographic list and its compliance with international standards</w:t>
      </w:r>
      <w:r w:rsidR="00CE6539">
        <w:t>.</w:t>
      </w:r>
    </w:p>
    <w:p w14:paraId="4EBD73F0" w14:textId="7E10E0F2" w:rsidR="009447F6" w:rsidRDefault="009447F6" w:rsidP="009447F6">
      <w:pPr>
        <w:pStyle w:val="a3"/>
        <w:numPr>
          <w:ilvl w:val="0"/>
          <w:numId w:val="3"/>
        </w:numPr>
        <w:jc w:val="both"/>
      </w:pPr>
      <w:r>
        <w:t>Describe the creation of diagrams and graphs for the Methodology section of a scientific article and the requirements for their visual clarity.</w:t>
      </w:r>
    </w:p>
    <w:p w14:paraId="55158E5C" w14:textId="68929F18" w:rsidR="009447F6" w:rsidRDefault="009447F6" w:rsidP="009447F6">
      <w:pPr>
        <w:pStyle w:val="a3"/>
        <w:numPr>
          <w:ilvl w:val="0"/>
          <w:numId w:val="3"/>
        </w:numPr>
        <w:jc w:val="both"/>
      </w:pPr>
      <w:r>
        <w:t>Describe the main types of graphic materials used in scientific research and the principles of their design.</w:t>
      </w:r>
    </w:p>
    <w:p w14:paraId="13C3B97A" w14:textId="73EEA1AE" w:rsidR="009447F6" w:rsidRDefault="009447F6" w:rsidP="009447F6">
      <w:pPr>
        <w:pStyle w:val="a3"/>
        <w:numPr>
          <w:ilvl w:val="0"/>
          <w:numId w:val="3"/>
        </w:numPr>
        <w:jc w:val="both"/>
      </w:pPr>
      <w:r>
        <w:t>Describe the stages of preparing a complete Methodology section of a scientific article and the requirements for its consistency</w:t>
      </w:r>
      <w:r w:rsidR="00CE6539">
        <w:t>.</w:t>
      </w:r>
    </w:p>
    <w:p w14:paraId="7F62B271" w14:textId="6C9C4054" w:rsidR="009447F6" w:rsidRDefault="009447F6" w:rsidP="009447F6">
      <w:pPr>
        <w:pStyle w:val="a3"/>
        <w:numPr>
          <w:ilvl w:val="0"/>
          <w:numId w:val="3"/>
        </w:numPr>
        <w:jc w:val="both"/>
      </w:pPr>
      <w:r>
        <w:t>Describe the process of forming the Research Results section and its role in a scientific article.</w:t>
      </w:r>
    </w:p>
    <w:p w14:paraId="08648F71" w14:textId="6B96F1FE" w:rsidR="009447F6" w:rsidRDefault="009447F6" w:rsidP="009447F6">
      <w:pPr>
        <w:pStyle w:val="a3"/>
        <w:numPr>
          <w:ilvl w:val="0"/>
          <w:numId w:val="3"/>
        </w:numPr>
        <w:jc w:val="both"/>
      </w:pPr>
      <w:r>
        <w:t>Describe the requirements for consistency, transparency, and scientific validity when presenting research results.</w:t>
      </w:r>
    </w:p>
    <w:p w14:paraId="14DF953B" w14:textId="18CE7CCF" w:rsidR="009447F6" w:rsidRDefault="009447F6" w:rsidP="009447F6">
      <w:pPr>
        <w:pStyle w:val="a3"/>
        <w:numPr>
          <w:ilvl w:val="0"/>
          <w:numId w:val="3"/>
        </w:numPr>
        <w:jc w:val="both"/>
      </w:pPr>
      <w:r>
        <w:t>List the methods for describing the results of the experiment, including text formats and visual materials.</w:t>
      </w:r>
    </w:p>
    <w:p w14:paraId="4464F74F" w14:textId="6A6DCB34" w:rsidR="009447F6" w:rsidRPr="00B633D5" w:rsidRDefault="009447F6" w:rsidP="009447F6">
      <w:pPr>
        <w:pStyle w:val="a3"/>
        <w:numPr>
          <w:ilvl w:val="0"/>
          <w:numId w:val="3"/>
        </w:numPr>
        <w:jc w:val="both"/>
      </w:pPr>
      <w:r>
        <w:t>Describe the main stages of a scientific experiment and the rules for its correct documentation.</w:t>
      </w:r>
    </w:p>
    <w:p w14:paraId="726604B8" w14:textId="4B571877" w:rsidR="00B633D5" w:rsidRPr="00B633D5" w:rsidRDefault="00B633D5" w:rsidP="00B633D5">
      <w:pPr>
        <w:pStyle w:val="a3"/>
        <w:ind w:left="720"/>
        <w:jc w:val="center"/>
        <w:rPr>
          <w:b/>
          <w:bCs/>
          <w:sz w:val="28"/>
          <w:szCs w:val="28"/>
        </w:rPr>
      </w:pPr>
      <w:r w:rsidRPr="00B633D5">
        <w:rPr>
          <w:b/>
          <w:bCs/>
          <w:sz w:val="28"/>
          <w:szCs w:val="28"/>
          <w:lang w:val="kk-KZ"/>
        </w:rPr>
        <w:t xml:space="preserve">Block </w:t>
      </w:r>
      <w:r w:rsidRPr="00B633D5">
        <w:rPr>
          <w:b/>
          <w:bCs/>
          <w:sz w:val="28"/>
          <w:szCs w:val="28"/>
        </w:rPr>
        <w:t>3</w:t>
      </w:r>
    </w:p>
    <w:p w14:paraId="70705E6C" w14:textId="180F1C2F" w:rsidR="009447F6" w:rsidRDefault="009447F6" w:rsidP="001B49A6">
      <w:pPr>
        <w:pStyle w:val="a3"/>
        <w:numPr>
          <w:ilvl w:val="0"/>
          <w:numId w:val="5"/>
        </w:numPr>
        <w:jc w:val="both"/>
      </w:pPr>
      <w:r>
        <w:t>List the requirements for presenting the results in the form of tables, graphs</w:t>
      </w:r>
      <w:r w:rsidR="00CE6539">
        <w:t>,</w:t>
      </w:r>
      <w:r>
        <w:t xml:space="preserve"> and figures.</w:t>
      </w:r>
    </w:p>
    <w:p w14:paraId="21E35570" w14:textId="24BD9523" w:rsidR="009447F6" w:rsidRDefault="009447F6" w:rsidP="001B49A6">
      <w:pPr>
        <w:pStyle w:val="a3"/>
        <w:numPr>
          <w:ilvl w:val="0"/>
          <w:numId w:val="5"/>
        </w:numPr>
        <w:jc w:val="both"/>
      </w:pPr>
      <w:r>
        <w:t xml:space="preserve">Describe the visualization of scientific data and its role in increasing the accuracy of </w:t>
      </w:r>
      <w:r w:rsidR="00CE6539">
        <w:t xml:space="preserve">the </w:t>
      </w:r>
      <w:r>
        <w:t>perception of results.</w:t>
      </w:r>
    </w:p>
    <w:p w14:paraId="29517B70" w14:textId="16B900F5" w:rsidR="009447F6" w:rsidRDefault="009447F6" w:rsidP="001B49A6">
      <w:pPr>
        <w:pStyle w:val="a3"/>
        <w:numPr>
          <w:ilvl w:val="0"/>
          <w:numId w:val="5"/>
        </w:numPr>
        <w:jc w:val="both"/>
      </w:pPr>
      <w:r>
        <w:t>Describe the requirements for the formulation of the conclusion of a scientific article and its functional role</w:t>
      </w:r>
      <w:r w:rsidR="00CE6539">
        <w:t>.</w:t>
      </w:r>
    </w:p>
    <w:p w14:paraId="33F3D0AE" w14:textId="10DDFC19" w:rsidR="009447F6" w:rsidRDefault="009447F6" w:rsidP="001B49A6">
      <w:pPr>
        <w:pStyle w:val="a3"/>
        <w:numPr>
          <w:ilvl w:val="0"/>
          <w:numId w:val="5"/>
        </w:numPr>
        <w:jc w:val="both"/>
      </w:pPr>
      <w:r>
        <w:lastRenderedPageBreak/>
        <w:t>Describe the process of editing a scientific article and the main methods of checking the text for errors.</w:t>
      </w:r>
    </w:p>
    <w:p w14:paraId="38512510" w14:textId="08444FC5" w:rsidR="009447F6" w:rsidRDefault="009447F6" w:rsidP="001B49A6">
      <w:pPr>
        <w:pStyle w:val="a3"/>
        <w:numPr>
          <w:ilvl w:val="0"/>
          <w:numId w:val="5"/>
        </w:numPr>
        <w:jc w:val="both"/>
      </w:pPr>
      <w:r>
        <w:t>Describe the procedures for checking scientific articles for plagiarism and the criteria for academic integrity.</w:t>
      </w:r>
    </w:p>
    <w:p w14:paraId="1C07A318" w14:textId="3FB4E5AC" w:rsidR="009447F6" w:rsidRDefault="009447F6" w:rsidP="001B49A6">
      <w:pPr>
        <w:pStyle w:val="a3"/>
        <w:numPr>
          <w:ilvl w:val="0"/>
          <w:numId w:val="5"/>
        </w:numPr>
        <w:jc w:val="both"/>
      </w:pPr>
      <w:r>
        <w:t>Describe the possible causes of incorrect matches in the anti-plagiarism system and methods for eliminating them.</w:t>
      </w:r>
    </w:p>
    <w:p w14:paraId="10D625CC" w14:textId="77777777" w:rsidR="009F5527" w:rsidRDefault="009F5527" w:rsidP="001B49A6">
      <w:pPr>
        <w:pStyle w:val="a3"/>
        <w:numPr>
          <w:ilvl w:val="0"/>
          <w:numId w:val="5"/>
        </w:numPr>
        <w:jc w:val="both"/>
      </w:pPr>
      <w:r>
        <w:t>Describe the steps involved in preparing a research article for publication, including formatting, reviewing, editing, and submission to a journal.</w:t>
      </w:r>
    </w:p>
    <w:p w14:paraId="1D19ACCA" w14:textId="22F9D7CE" w:rsidR="009447F6" w:rsidRDefault="009447F6" w:rsidP="001B49A6">
      <w:pPr>
        <w:pStyle w:val="a3"/>
        <w:numPr>
          <w:ilvl w:val="0"/>
          <w:numId w:val="5"/>
        </w:numPr>
        <w:jc w:val="both"/>
      </w:pPr>
      <w:r>
        <w:t>List the main criteria for choosing a scientific journal for publishing an article.</w:t>
      </w:r>
    </w:p>
    <w:p w14:paraId="7D067228" w14:textId="65D8CE94" w:rsidR="009447F6" w:rsidRDefault="009447F6" w:rsidP="001B49A6">
      <w:pPr>
        <w:pStyle w:val="a3"/>
        <w:numPr>
          <w:ilvl w:val="0"/>
          <w:numId w:val="5"/>
        </w:numPr>
        <w:jc w:val="both"/>
      </w:pPr>
      <w:r>
        <w:t>Describe the international requirements for the design of scientific articles.</w:t>
      </w:r>
    </w:p>
    <w:p w14:paraId="3E69D5B2" w14:textId="65B85824" w:rsidR="009447F6" w:rsidRDefault="009447F6" w:rsidP="001B49A6">
      <w:pPr>
        <w:pStyle w:val="a3"/>
        <w:numPr>
          <w:ilvl w:val="0"/>
          <w:numId w:val="5"/>
        </w:numPr>
        <w:jc w:val="both"/>
      </w:pPr>
      <w:r>
        <w:t>List the requirements of academic ethics when preparing and publishing a scientific article.</w:t>
      </w:r>
    </w:p>
    <w:p w14:paraId="37553B3C" w14:textId="77777777" w:rsidR="009447F6" w:rsidRPr="009447F6" w:rsidRDefault="009447F6" w:rsidP="009447F6">
      <w:pPr>
        <w:rPr>
          <w:rFonts w:ascii="Times New Roman" w:hAnsi="Times New Roman" w:cs="Times New Roman"/>
          <w:sz w:val="28"/>
          <w:szCs w:val="28"/>
        </w:rPr>
      </w:pPr>
    </w:p>
    <w:sectPr w:rsidR="009447F6" w:rsidRPr="009447F6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B84614"/>
    <w:multiLevelType w:val="hybridMultilevel"/>
    <w:tmpl w:val="7F32097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B220553"/>
    <w:multiLevelType w:val="hybridMultilevel"/>
    <w:tmpl w:val="166A3C7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6E23245"/>
    <w:multiLevelType w:val="hybridMultilevel"/>
    <w:tmpl w:val="FD2AE0DC"/>
    <w:lvl w:ilvl="0" w:tplc="041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BA90258"/>
    <w:multiLevelType w:val="hybridMultilevel"/>
    <w:tmpl w:val="166A3C7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81B21B3"/>
    <w:multiLevelType w:val="hybridMultilevel"/>
    <w:tmpl w:val="63729A3E"/>
    <w:lvl w:ilvl="0" w:tplc="041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12363908">
    <w:abstractNumId w:val="0"/>
  </w:num>
  <w:num w:numId="2" w16cid:durableId="264702733">
    <w:abstractNumId w:val="4"/>
  </w:num>
  <w:num w:numId="3" w16cid:durableId="1872455736">
    <w:abstractNumId w:val="1"/>
  </w:num>
  <w:num w:numId="4" w16cid:durableId="1691300946">
    <w:abstractNumId w:val="2"/>
  </w:num>
  <w:num w:numId="5" w16cid:durableId="35030579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sDC2MLIwNDU0MDI1MzVT0lEKTi0uzszPAykwqQUAg9EcICwAAAA="/>
  </w:docVars>
  <w:rsids>
    <w:rsidRoot w:val="009447F6"/>
    <w:rsid w:val="000225D1"/>
    <w:rsid w:val="001B49A6"/>
    <w:rsid w:val="001C465B"/>
    <w:rsid w:val="00235EBA"/>
    <w:rsid w:val="00237435"/>
    <w:rsid w:val="003447C9"/>
    <w:rsid w:val="00352F58"/>
    <w:rsid w:val="003B3FFB"/>
    <w:rsid w:val="003C24A5"/>
    <w:rsid w:val="003E05A7"/>
    <w:rsid w:val="003F3CEF"/>
    <w:rsid w:val="00422653"/>
    <w:rsid w:val="00423334"/>
    <w:rsid w:val="0048518F"/>
    <w:rsid w:val="00545F7D"/>
    <w:rsid w:val="0060225C"/>
    <w:rsid w:val="006A758A"/>
    <w:rsid w:val="00783A30"/>
    <w:rsid w:val="009447F6"/>
    <w:rsid w:val="009B1680"/>
    <w:rsid w:val="009F5527"/>
    <w:rsid w:val="00AD466E"/>
    <w:rsid w:val="00B633D5"/>
    <w:rsid w:val="00C51B59"/>
    <w:rsid w:val="00CE6539"/>
    <w:rsid w:val="00DE7CC8"/>
    <w:rsid w:val="00E61007"/>
    <w:rsid w:val="00EE377A"/>
    <w:rsid w:val="00F50828"/>
    <w:rsid w:val="00FB6577"/>
    <w:rsid w:val="00FD49EB"/>
    <w:rsid w:val="00FF2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EE962AF"/>
  <w15:chartTrackingRefBased/>
  <w15:docId w15:val="{1C607842-084F-4072-A9B1-9E1C91B73E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semiHidden/>
    <w:unhideWhenUsed/>
    <w:rsid w:val="009447F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ru-RU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03680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801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2</Pages>
  <Words>468</Words>
  <Characters>2668</Characters>
  <Application>Microsoft Office Word</Application>
  <DocSecurity>0</DocSecurity>
  <Lines>22</Lines>
  <Paragraphs>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ладислав Карюкин</dc:creator>
  <cp:keywords/>
  <dc:description/>
  <cp:lastModifiedBy>Владислав Карюкин</cp:lastModifiedBy>
  <cp:revision>5</cp:revision>
  <dcterms:created xsi:type="dcterms:W3CDTF">2025-11-23T14:46:00Z</dcterms:created>
  <dcterms:modified xsi:type="dcterms:W3CDTF">2025-11-23T15:53:00Z</dcterms:modified>
</cp:coreProperties>
</file>